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6C88D" w14:textId="77777777" w:rsidR="00E94454" w:rsidRPr="00D40F50" w:rsidRDefault="00E94454" w:rsidP="00E94454">
      <w:pPr>
        <w:pStyle w:val="MDPI21heading1"/>
        <w:ind w:left="0"/>
        <w:rPr>
          <w:color w:val="auto"/>
        </w:rPr>
      </w:pPr>
      <w:bookmarkStart w:id="0" w:name="_Hlk77716332"/>
      <w:r w:rsidRPr="00D40F50">
        <w:rPr>
          <w:color w:val="auto"/>
        </w:rPr>
        <w:t xml:space="preserve">Appendix A: </w:t>
      </w:r>
      <w:r w:rsidRPr="00D40F50">
        <w:rPr>
          <w:iCs/>
          <w:color w:val="auto"/>
          <w:lang w:val="en-ZA"/>
        </w:rPr>
        <w:t>The ANN-PSO codes (</w:t>
      </w:r>
      <w:bookmarkStart w:id="1" w:name="_Hlk77886978"/>
      <w:proofErr w:type="spellStart"/>
      <w:r w:rsidRPr="00D40F50">
        <w:rPr>
          <w:iCs/>
          <w:color w:val="auto"/>
          <w:lang w:val="en-ZA"/>
        </w:rPr>
        <w:t>nn.pso.m</w:t>
      </w:r>
      <w:bookmarkEnd w:id="1"/>
      <w:proofErr w:type="spellEnd"/>
      <w:r w:rsidRPr="00D40F50">
        <w:rPr>
          <w:iCs/>
          <w:color w:val="auto"/>
          <w:lang w:val="en-ZA"/>
        </w:rPr>
        <w:t>)</w:t>
      </w:r>
    </w:p>
    <w:bookmarkEnd w:id="0"/>
    <w:p w14:paraId="4218A64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clc </w:t>
      </w:r>
    </w:p>
    <w:p w14:paraId="46B008E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tic </w:t>
      </w:r>
    </w:p>
    <w:p w14:paraId="6A532DB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close all </w:t>
      </w:r>
    </w:p>
    <w:p w14:paraId="140E63A2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clear all </w:t>
      </w:r>
    </w:p>
    <w:p w14:paraId="07110BA2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rng default</w:t>
      </w:r>
    </w:p>
    <w:p w14:paraId="33F7E7C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filename = 'datafile.xlsx';</w:t>
      </w:r>
    </w:p>
    <w:p w14:paraId="48843B73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sheetname1 = 'Sheet1'; </w:t>
      </w:r>
    </w:p>
    <w:p w14:paraId="13E9896A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sheetname2 = 'Sheet2';</w:t>
      </w:r>
    </w:p>
    <w:p w14:paraId="01496AC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input = xlsread(filename,sheetname1,'A1:Z10000'); </w:t>
      </w:r>
    </w:p>
    <w:p w14:paraId="7892CBEE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target = xlsread(filename,sheetname2,'A1:Z10000');</w:t>
      </w:r>
    </w:p>
    <w:p w14:paraId="32A64FAA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inputs=input'; </w:t>
      </w:r>
    </w:p>
    <w:p w14:paraId="314B08D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targets=target'; </w:t>
      </w:r>
    </w:p>
    <w:p w14:paraId="269F296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m=length(inputs(:,1)); </w:t>
      </w:r>
    </w:p>
    <w:p w14:paraId="430318B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o=length(targets(:,1));</w:t>
      </w:r>
    </w:p>
    <w:p w14:paraId="68D84AA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n=9; </w:t>
      </w:r>
    </w:p>
    <w:p w14:paraId="4CB57DAD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net=feedforwardnet(n); </w:t>
      </w:r>
    </w:p>
    <w:p w14:paraId="69A343D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net=configure(net,inputs,targets); </w:t>
      </w:r>
    </w:p>
    <w:p w14:paraId="376E81D2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kk=m*n+n+n+o;</w:t>
      </w:r>
    </w:p>
    <w:p w14:paraId="257732A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for j=1:kk</w:t>
      </w:r>
    </w:p>
    <w:p w14:paraId="68DEF094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LB(1,j)=-1.5;</w:t>
      </w:r>
    </w:p>
    <w:p w14:paraId="4BC05BA5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UB(1,j)=1.5;</w:t>
      </w:r>
    </w:p>
    <w:p w14:paraId="2D88A8C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end</w:t>
      </w:r>
    </w:p>
    <w:p w14:paraId="6EBF99F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pop=200;</w:t>
      </w:r>
    </w:p>
    <w:p w14:paraId="47831B2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for i=1:pop</w:t>
      </w:r>
    </w:p>
    <w:p w14:paraId="0BB5B9CE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for j=1:kk</w:t>
      </w:r>
    </w:p>
    <w:p w14:paraId="55A5D95E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xx(i,j)=LB(1,j)+rand*(UB(1,j)-LB(1,j));</w:t>
      </w:r>
    </w:p>
    <w:p w14:paraId="5690DA91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end</w:t>
      </w:r>
    </w:p>
    <w:p w14:paraId="0E1DCA5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end</w:t>
      </w:r>
    </w:p>
    <w:p w14:paraId="27E8210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maxrun=1;</w:t>
      </w:r>
    </w:p>
    <w:p w14:paraId="0F47F6F1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for run=1:maxrun</w:t>
      </w:r>
    </w:p>
    <w:p w14:paraId="56D93685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fun=@(x) myfunc(x,n,m,o,net,inputs,targets);</w:t>
      </w:r>
    </w:p>
    <w:p w14:paraId="660D644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x0=xx;</w:t>
      </w:r>
    </w:p>
    <w:p w14:paraId="2ACD017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 pso initialization----------------------------------------------start</w:t>
      </w:r>
    </w:p>
    <w:p w14:paraId="15BCF304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x=x0; % initial population</w:t>
      </w:r>
    </w:p>
    <w:p w14:paraId="0CC3A551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v=0.1*x0; % initial velocity</w:t>
      </w:r>
    </w:p>
    <w:p w14:paraId="48A9C521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for i=1:pop</w:t>
      </w:r>
    </w:p>
    <w:p w14:paraId="33FC5F6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f0(i,1)=fun(x0(i,:));</w:t>
      </w:r>
    </w:p>
    <w:p w14:paraId="73E3BE4A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end</w:t>
      </w:r>
    </w:p>
    <w:p w14:paraId="0308039D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[fmin0,index0]=min(f0);</w:t>
      </w:r>
    </w:p>
    <w:p w14:paraId="657F52B5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pbest=x0; % initial pbest</w:t>
      </w:r>
    </w:p>
    <w:p w14:paraId="6094DE31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gbest=x0(index0,:); % initial gbest</w:t>
      </w:r>
    </w:p>
    <w:p w14:paraId="4A1CF8F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 pso initialization------------------------------------------------end</w:t>
      </w:r>
    </w:p>
    <w:p w14:paraId="5488A6B3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 pso algorithm---------------------------------------------------start</w:t>
      </w:r>
    </w:p>
    <w:p w14:paraId="197001FD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c1=1.5; c2=2.25;</w:t>
      </w:r>
    </w:p>
    <w:p w14:paraId="7908FC0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ite=1; maxite=1000; tolerance=1;</w:t>
      </w:r>
    </w:p>
    <w:p w14:paraId="68B9B6CA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while ite&lt;=maxite &amp;&amp; tolerance&gt;10^-8</w:t>
      </w:r>
    </w:p>
    <w:p w14:paraId="37A65533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w=0.1+rand*0.4;</w:t>
      </w:r>
    </w:p>
    <w:p w14:paraId="031F5C0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% pso velocity updates</w:t>
      </w:r>
    </w:p>
    <w:p w14:paraId="651910A3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for i=1:pop</w:t>
      </w:r>
    </w:p>
    <w:p w14:paraId="0DA0369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for j=1:kk</w:t>
      </w:r>
    </w:p>
    <w:p w14:paraId="565B865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    v(i,j)=w*v(i,j)+c1*rand*(pbest(i,j)-x(i,j))+c2*rand*(gbest(1,j)-x(i,j));</w:t>
      </w:r>
    </w:p>
    <w:p w14:paraId="103C9923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end</w:t>
      </w:r>
    </w:p>
    <w:p w14:paraId="7FCB80A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end</w:t>
      </w:r>
    </w:p>
    <w:p w14:paraId="3D141FB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% pso position update</w:t>
      </w:r>
    </w:p>
    <w:p w14:paraId="4811E2E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for i=1:pop</w:t>
      </w:r>
    </w:p>
    <w:p w14:paraId="713BC5C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for j=1:kk</w:t>
      </w:r>
    </w:p>
    <w:p w14:paraId="1D1F9D7E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    x(i,j)=x(i,j)+v(i,j);</w:t>
      </w:r>
    </w:p>
    <w:p w14:paraId="60E9ACC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end</w:t>
      </w:r>
    </w:p>
    <w:p w14:paraId="7F9675D4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lastRenderedPageBreak/>
        <w:t xml:space="preserve">        end</w:t>
      </w:r>
    </w:p>
    <w:p w14:paraId="4A334BEA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% handling boundary violations</w:t>
      </w:r>
    </w:p>
    <w:p w14:paraId="2CF41A43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for i=1:pop</w:t>
      </w:r>
    </w:p>
    <w:p w14:paraId="2BA0566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for j=1:kk</w:t>
      </w:r>
    </w:p>
    <w:p w14:paraId="411F93F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    if x(i,j)&lt;LB(j)</w:t>
      </w:r>
    </w:p>
    <w:p w14:paraId="737D6AA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        x(i,j)=LB(j);</w:t>
      </w:r>
    </w:p>
    <w:p w14:paraId="2D71CB1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    elseif x(i,j)&gt;UB(j)</w:t>
      </w:r>
    </w:p>
    <w:p w14:paraId="0189B27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        x(i,j)=UB(j);</w:t>
      </w:r>
    </w:p>
    <w:p w14:paraId="1A8F2E2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    end</w:t>
      </w:r>
    </w:p>
    <w:p w14:paraId="01EB7D1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end</w:t>
      </w:r>
    </w:p>
    <w:p w14:paraId="422AD3A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end</w:t>
      </w:r>
    </w:p>
    <w:p w14:paraId="00068C46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% evaluating fitness</w:t>
      </w:r>
    </w:p>
    <w:p w14:paraId="163FF6A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for i=1:pop</w:t>
      </w:r>
    </w:p>
    <w:p w14:paraId="2EE6385E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f(i,1)=fun(x(i,:));</w:t>
      </w:r>
    </w:p>
    <w:p w14:paraId="510D2B2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end</w:t>
      </w:r>
    </w:p>
    <w:p w14:paraId="013D9053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% updating pbest and fitness</w:t>
      </w:r>
    </w:p>
    <w:p w14:paraId="31D67E1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for i=1:pop</w:t>
      </w:r>
    </w:p>
    <w:p w14:paraId="0CB1270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if f(i,1)&lt;f0(i,1)</w:t>
      </w:r>
    </w:p>
    <w:p w14:paraId="0334277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    pbest(i,:)=x(i,:);</w:t>
      </w:r>
    </w:p>
    <w:p w14:paraId="02DB5E4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    f0(i,1)=f(i,1);</w:t>
      </w:r>
    </w:p>
    <w:p w14:paraId="34BCC205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end</w:t>
      </w:r>
    </w:p>
    <w:p w14:paraId="486C0214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end</w:t>
      </w:r>
    </w:p>
    <w:p w14:paraId="7298A605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[fmin,index]=min(f0); % finding out the best particle</w:t>
      </w:r>
    </w:p>
    <w:p w14:paraId="652613C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ffmin(ite,run)=fmin; % storing best fitness</w:t>
      </w:r>
    </w:p>
    <w:p w14:paraId="00D1FD8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ffite(run)=ite; % storing iteration count</w:t>
      </w:r>
    </w:p>
    <w:p w14:paraId="12F81962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% updating gbest and best fitness</w:t>
      </w:r>
    </w:p>
    <w:p w14:paraId="52F2895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if fmin&lt;fmin0</w:t>
      </w:r>
    </w:p>
    <w:p w14:paraId="3D8A96B2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gbest=pbest(index,:);</w:t>
      </w:r>
    </w:p>
    <w:p w14:paraId="08C3F78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fmin0=fmin;</w:t>
      </w:r>
    </w:p>
    <w:p w14:paraId="60FC50E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end</w:t>
      </w:r>
    </w:p>
    <w:p w14:paraId="4AB8C413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% calculating tolerance</w:t>
      </w:r>
    </w:p>
    <w:p w14:paraId="2D46E70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if ite&gt;100;</w:t>
      </w:r>
    </w:p>
    <w:p w14:paraId="141A582E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tolerance=abs(ffmin(ite-100,run)-fmin0);</w:t>
      </w:r>
    </w:p>
    <w:p w14:paraId="51B5A59E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end</w:t>
      </w:r>
    </w:p>
    <w:p w14:paraId="409F6E1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% displaying iterative results</w:t>
      </w:r>
    </w:p>
    <w:p w14:paraId="3F507F4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if ite==1</w:t>
      </w:r>
    </w:p>
    <w:p w14:paraId="0E30268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    disp(sprintf('Iteration Best particle Objective fun'));</w:t>
      </w:r>
    </w:p>
    <w:p w14:paraId="6842F16A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end</w:t>
      </w:r>
    </w:p>
    <w:p w14:paraId="6B3470A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disp(sprintf('%8g %8g %8.4f',ite,index,fmin0));</w:t>
      </w:r>
    </w:p>
    <w:p w14:paraId="55D3C91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ite=ite+1;</w:t>
      </w:r>
    </w:p>
    <w:p w14:paraId="38D7016D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end</w:t>
      </w:r>
    </w:p>
    <w:p w14:paraId="2B5E8CAA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 pso algorithm-----------------------------------------------------end</w:t>
      </w:r>
    </w:p>
    <w:p w14:paraId="654715F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xo=gbest;</w:t>
      </w:r>
    </w:p>
    <w:p w14:paraId="7322BE7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fval=fun(xo);</w:t>
      </w:r>
    </w:p>
    <w:p w14:paraId="16F26A66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xbest(run,:)=xo;</w:t>
      </w:r>
    </w:p>
    <w:p w14:paraId="6CE88C51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ybest(run,1)=fun(xo);</w:t>
      </w:r>
    </w:p>
    <w:p w14:paraId="305BE14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disp(sprintf('****************************************'));</w:t>
      </w:r>
    </w:p>
    <w:p w14:paraId="4FDE69B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disp(sprintf(' RUN fval ObFuVa'));</w:t>
      </w:r>
    </w:p>
    <w:p w14:paraId="2289594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disp(sprintf('%6g %6g %8.4f %8.4f',run,fval,ybest(run,1)));</w:t>
      </w:r>
    </w:p>
    <w:p w14:paraId="0A33F36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end</w:t>
      </w:r>
    </w:p>
    <w:p w14:paraId="060DB01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toc</w:t>
      </w:r>
    </w:p>
    <w:p w14:paraId="5629AEA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% Final neural network model</w:t>
      </w:r>
    </w:p>
    <w:p w14:paraId="181F563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disp('Final nn model is net_f')</w:t>
      </w:r>
    </w:p>
    <w:p w14:paraId="053BC312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net_f = feedforwardnet(n);</w:t>
      </w:r>
    </w:p>
    <w:p w14:paraId="60B72E6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net_f=configure(net_f,inputs,targets);</w:t>
      </w:r>
    </w:p>
    <w:p w14:paraId="6E7C0D5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[a b]=min(ybest);</w:t>
      </w:r>
    </w:p>
    <w:p w14:paraId="2818C056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xo=xbest(b,:);</w:t>
      </w:r>
    </w:p>
    <w:p w14:paraId="5897754A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k=0;</w:t>
      </w:r>
    </w:p>
    <w:p w14:paraId="457B6DC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for i=1:n</w:t>
      </w:r>
    </w:p>
    <w:p w14:paraId="2B2E3EB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for j=1:m</w:t>
      </w:r>
    </w:p>
    <w:p w14:paraId="28297FED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k=k+1;</w:t>
      </w:r>
    </w:p>
    <w:p w14:paraId="5B1D617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    xi(i,j)=xo(k);</w:t>
      </w:r>
    </w:p>
    <w:p w14:paraId="1130FF2E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end</w:t>
      </w:r>
    </w:p>
    <w:p w14:paraId="1FBA3F3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end</w:t>
      </w:r>
    </w:p>
    <w:p w14:paraId="4718AB2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for i=1:n</w:t>
      </w:r>
    </w:p>
    <w:p w14:paraId="1869CBA9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k=k+1; </w:t>
      </w:r>
    </w:p>
    <w:p w14:paraId="2DB6CE7D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%</w:t>
      </w:r>
    </w:p>
    <w:p w14:paraId="591C5EC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 </w:t>
      </w:r>
    </w:p>
    <w:p w14:paraId="306E1D64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   for x = 1:10</w:t>
      </w:r>
    </w:p>
    <w:p w14:paraId="0B6A584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       disp(x)</w:t>
      </w:r>
    </w:p>
    <w:p w14:paraId="09C95232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   end</w:t>
      </w:r>
    </w:p>
    <w:p w14:paraId="0B62F6B3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% </w:t>
      </w:r>
    </w:p>
    <w:p w14:paraId="6E9EDCC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xl(i)=xo(k); </w:t>
      </w:r>
    </w:p>
    <w:p w14:paraId="5F88E7D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xb1(i,1)=xo(k+n);</w:t>
      </w:r>
    </w:p>
    <w:p w14:paraId="2233987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end</w:t>
      </w:r>
    </w:p>
    <w:p w14:paraId="306E151B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for i=1:o</w:t>
      </w:r>
    </w:p>
    <w:p w14:paraId="0A2C85E7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k=k+1; </w:t>
      </w:r>
    </w:p>
    <w:p w14:paraId="6919A145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    xb2(i,1)=xo(k);</w:t>
      </w:r>
    </w:p>
    <w:p w14:paraId="174CB04E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end</w:t>
      </w:r>
    </w:p>
    <w:p w14:paraId="74146AD0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net_f.iw{1,1}=xi; </w:t>
      </w:r>
    </w:p>
    <w:p w14:paraId="4E529C8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net_f.lw{2,1}=xl; </w:t>
      </w:r>
    </w:p>
    <w:p w14:paraId="524BE7B2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net_f.b{1,1}=xb1; </w:t>
      </w:r>
    </w:p>
    <w:p w14:paraId="45046CC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net_f.b{2,1}=xb2;</w:t>
      </w:r>
    </w:p>
    <w:p w14:paraId="55CE1BAF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%Calculation of MSE </w:t>
      </w:r>
    </w:p>
    <w:p w14:paraId="5F08D90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err=sum((net_f(inputs)-targets).^2)/length(net_f(inputs))</w:t>
      </w:r>
    </w:p>
    <w:p w14:paraId="717B7E58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 xml:space="preserve">%Regression plot </w:t>
      </w:r>
    </w:p>
    <w:p w14:paraId="29AADFC5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plotregression(targets,net_f(inputs))</w:t>
      </w:r>
    </w:p>
    <w:p w14:paraId="1B574E54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disp('Trained ANN net_f is ready for the use');</w:t>
      </w:r>
    </w:p>
    <w:p w14:paraId="7F64A41C" w14:textId="77777777" w:rsidR="00E94454" w:rsidRPr="00D40F50" w:rsidRDefault="00E94454" w:rsidP="00E94454">
      <w:pPr>
        <w:autoSpaceDE w:val="0"/>
        <w:autoSpaceDN w:val="0"/>
        <w:adjustRightInd w:val="0"/>
        <w:spacing w:line="240" w:lineRule="auto"/>
        <w:jc w:val="left"/>
        <w:rPr>
          <w:rFonts w:ascii="Courier New" w:eastAsia="Times New Roman" w:hAnsi="Courier New" w:cs="Courier New"/>
          <w:color w:val="auto"/>
          <w:sz w:val="24"/>
          <w:szCs w:val="24"/>
          <w:lang w:val="en-ZA" w:eastAsia="en-US"/>
        </w:rPr>
      </w:pPr>
      <w:r w:rsidRPr="00D40F50">
        <w:rPr>
          <w:rFonts w:ascii="Courier New" w:eastAsia="Times New Roman" w:hAnsi="Courier New" w:cs="Courier New"/>
          <w:color w:val="auto"/>
          <w:lang w:val="en-ZA" w:eastAsia="en-US"/>
        </w:rPr>
        <w:t>%Trained ANN net_f is ready for the use</w:t>
      </w:r>
    </w:p>
    <w:p w14:paraId="52F8BDD5" w14:textId="77777777" w:rsidR="00E94454" w:rsidRPr="00D40F50" w:rsidRDefault="00E94454" w:rsidP="00E94454">
      <w:pPr>
        <w:pStyle w:val="MDPI21heading1"/>
        <w:ind w:left="0"/>
        <w:rPr>
          <w:color w:val="auto"/>
        </w:rPr>
      </w:pPr>
      <w:r w:rsidRPr="00D40F50">
        <w:rPr>
          <w:color w:val="auto"/>
        </w:rPr>
        <w:t xml:space="preserve">Appendix B: </w:t>
      </w:r>
      <w:r w:rsidRPr="00D40F50">
        <w:rPr>
          <w:iCs/>
          <w:color w:val="auto"/>
          <w:lang w:val="en-ZA"/>
        </w:rPr>
        <w:t>The ANN-PSO codes (</w:t>
      </w:r>
      <w:proofErr w:type="spellStart"/>
      <w:r w:rsidRPr="00D40F50">
        <w:rPr>
          <w:iCs/>
          <w:color w:val="auto"/>
          <w:lang w:val="en-ZA"/>
        </w:rPr>
        <w:t>myfunc.m</w:t>
      </w:r>
      <w:proofErr w:type="spellEnd"/>
      <w:r w:rsidRPr="00D40F50">
        <w:rPr>
          <w:iCs/>
          <w:color w:val="auto"/>
          <w:lang w:val="en-ZA"/>
        </w:rPr>
        <w:t>)</w:t>
      </w:r>
    </w:p>
    <w:p w14:paraId="2B97715E" w14:textId="77777777" w:rsidR="00E94454" w:rsidRPr="00D40F50" w:rsidRDefault="00E94454" w:rsidP="00E94454">
      <w:pPr>
        <w:pStyle w:val="MDPI21heading1"/>
        <w:ind w:left="0"/>
        <w:outlineLvl w:val="9"/>
        <w:rPr>
          <w:color w:val="auto"/>
        </w:rPr>
      </w:pPr>
      <w:r w:rsidRPr="00D40F50">
        <w:rPr>
          <w:noProof/>
          <w:color w:val="auto"/>
        </w:rPr>
        <w:drawing>
          <wp:inline distT="0" distB="0" distL="0" distR="0" wp14:anchorId="6BE4E695" wp14:editId="476ECE40">
            <wp:extent cx="5274310" cy="327787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7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E6FB3" w14:textId="77777777" w:rsidR="00745F3C" w:rsidRDefault="00E94454"/>
    <w:sectPr w:rsidR="00745F3C" w:rsidSect="00B94B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NzC3MLEwMTI2MjBX0lEKTi0uzszPAykwrAUAfjWg7CwAAAA="/>
  </w:docVars>
  <w:rsids>
    <w:rsidRoot w:val="00E94454"/>
    <w:rsid w:val="0014749C"/>
    <w:rsid w:val="00690810"/>
    <w:rsid w:val="007D5933"/>
    <w:rsid w:val="00B94B44"/>
    <w:rsid w:val="00C730E6"/>
    <w:rsid w:val="00D825FC"/>
    <w:rsid w:val="00E94454"/>
    <w:rsid w:val="00FB7E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14C4A6"/>
  <w15:chartTrackingRefBased/>
  <w15:docId w15:val="{8BCA9A4D-CEE9-46E7-A0B4-A50D062AEC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454"/>
    <w:pPr>
      <w:spacing w:after="0" w:line="260" w:lineRule="atLeast"/>
      <w:jc w:val="both"/>
    </w:pPr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PI21heading1">
    <w:name w:val="MDPI_2.1_heading1"/>
    <w:qFormat/>
    <w:rsid w:val="00E94454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1</Words>
  <Characters>3255</Characters>
  <Application>Microsoft Office Word</Application>
  <DocSecurity>0</DocSecurity>
  <Lines>27</Lines>
  <Paragraphs>7</Paragraphs>
  <ScaleCrop>false</ScaleCrop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</dc:creator>
  <cp:keywords/>
  <dc:description/>
  <cp:lastModifiedBy>NSOVO DANCIAH BALOYI</cp:lastModifiedBy>
  <cp:revision>1</cp:revision>
  <dcterms:created xsi:type="dcterms:W3CDTF">2021-08-17T10:46:00Z</dcterms:created>
  <dcterms:modified xsi:type="dcterms:W3CDTF">2021-08-17T10:46:00Z</dcterms:modified>
</cp:coreProperties>
</file>